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F3C45" w:rsidRDefault="009635E3" w14:paraId="25D607D5" w14:textId="360EAEF0">
      <w:r>
        <w:t>ITX2007 Outline</w:t>
      </w:r>
    </w:p>
    <w:p w:rsidR="009635E3" w:rsidRDefault="009635E3" w14:paraId="7455ECD8" w14:textId="1F6C1906">
      <w:r w:rsidRPr="00D74EBC">
        <w:rPr>
          <w:rFonts w:ascii="Candara" w:hAnsi="Candara" w:cs="Times New Roman"/>
        </w:rPr>
        <w:t xml:space="preserve">Comprehensive problem-solving mindset, principles, techniques and tools to deal with various facets of data science  practices  including data preparation and  visualization, exploration,  description  and  prediction  required  for  knowledge  extraction  in  both science and business </w:t>
      </w:r>
      <w:proofErr w:type="gramStart"/>
      <w:r w:rsidRPr="00D74EBC">
        <w:rPr>
          <w:rFonts w:ascii="Candara" w:hAnsi="Candara" w:cs="Times New Roman"/>
        </w:rPr>
        <w:t>domains</w:t>
      </w:r>
      <w:proofErr w:type="gramEnd"/>
    </w:p>
    <w:p w:rsidR="009635E3" w:rsidRDefault="009635E3" w14:paraId="54B28A61" w14:textId="77777777"/>
    <w:tbl>
      <w:tblPr>
        <w:tblStyle w:val="TableGrid"/>
        <w:tblW w:w="0" w:type="auto"/>
        <w:tblLook w:val="04A0" w:firstRow="1" w:lastRow="0" w:firstColumn="1" w:lastColumn="0" w:noHBand="0" w:noVBand="1"/>
      </w:tblPr>
      <w:tblGrid>
        <w:gridCol w:w="6115"/>
        <w:gridCol w:w="3235"/>
      </w:tblGrid>
      <w:tr w:rsidR="009635E3" w:rsidTr="735FF59B" w14:paraId="1BE67128" w14:textId="77777777">
        <w:tc>
          <w:tcPr>
            <w:tcW w:w="6115" w:type="dxa"/>
            <w:tcMar/>
          </w:tcPr>
          <w:p w:rsidR="009635E3" w:rsidP="009635E3" w:rsidRDefault="009635E3" w14:paraId="797B10D0" w14:textId="77777777">
            <w:pPr>
              <w:spacing w:after="0" w:line="240" w:lineRule="auto"/>
            </w:pPr>
            <w:r>
              <w:t>Week</w:t>
            </w:r>
            <w:r>
              <w:tab/>
            </w:r>
            <w:r>
              <w:t>Topic(s)</w:t>
            </w:r>
          </w:p>
          <w:p w:rsidR="009635E3" w:rsidP="009635E3" w:rsidRDefault="009635E3" w14:paraId="0140E7FD" w14:textId="77777777">
            <w:pPr>
              <w:spacing w:after="0" w:line="240" w:lineRule="auto"/>
            </w:pPr>
            <w:r>
              <w:tab/>
            </w:r>
          </w:p>
          <w:p w:rsidR="009635E3" w:rsidP="009635E3" w:rsidRDefault="009635E3" w14:paraId="32108218" w14:textId="77777777">
            <w:pPr>
              <w:spacing w:after="0" w:line="240" w:lineRule="auto"/>
            </w:pPr>
            <w:r>
              <w:t>1</w:t>
            </w:r>
            <w:r>
              <w:tab/>
            </w:r>
            <w:r>
              <w:t>Introduction to Data Science</w:t>
            </w:r>
          </w:p>
          <w:p w:rsidR="009635E3" w:rsidP="009635E3" w:rsidRDefault="009635E3" w14:paraId="3E5B9A80" w14:textId="77777777">
            <w:pPr>
              <w:spacing w:after="0" w:line="240" w:lineRule="auto"/>
            </w:pPr>
            <w:r>
              <w:t>2</w:t>
            </w:r>
            <w:r>
              <w:tab/>
            </w:r>
            <w:r>
              <w:t>Data Processing</w:t>
            </w:r>
          </w:p>
          <w:p w:rsidR="009635E3" w:rsidP="009635E3" w:rsidRDefault="009635E3" w14:paraId="5B43064A" w14:textId="77777777">
            <w:pPr>
              <w:spacing w:after="0" w:line="240" w:lineRule="auto"/>
            </w:pPr>
            <w:r>
              <w:t>3</w:t>
            </w:r>
            <w:r>
              <w:tab/>
            </w:r>
            <w:r>
              <w:t>Data Visualization 1</w:t>
            </w:r>
          </w:p>
          <w:p w:rsidR="009635E3" w:rsidP="009635E3" w:rsidRDefault="009635E3" w14:paraId="355528B0" w14:textId="77777777">
            <w:pPr>
              <w:spacing w:after="0" w:line="240" w:lineRule="auto"/>
            </w:pPr>
            <w:r>
              <w:t>4</w:t>
            </w:r>
            <w:r>
              <w:tab/>
            </w:r>
            <w:r>
              <w:t>Data Visualization 2</w:t>
            </w:r>
          </w:p>
          <w:p w:rsidR="009635E3" w:rsidP="009635E3" w:rsidRDefault="009635E3" w14:paraId="1F06BFAE" w14:textId="77777777">
            <w:pPr>
              <w:spacing w:after="0" w:line="240" w:lineRule="auto"/>
            </w:pPr>
            <w:r>
              <w:t>5</w:t>
            </w:r>
            <w:r>
              <w:tab/>
            </w:r>
            <w:r>
              <w:t>Exploratory Data Analysis 1</w:t>
            </w:r>
          </w:p>
          <w:p w:rsidR="009635E3" w:rsidP="009635E3" w:rsidRDefault="009635E3" w14:paraId="60F44496" w14:textId="77777777">
            <w:pPr>
              <w:spacing w:after="0" w:line="240" w:lineRule="auto"/>
            </w:pPr>
            <w:r>
              <w:t>6</w:t>
            </w:r>
            <w:r>
              <w:tab/>
            </w:r>
            <w:r>
              <w:t>Exploratory Data Analysis 2</w:t>
            </w:r>
          </w:p>
          <w:p w:rsidR="009635E3" w:rsidP="009635E3" w:rsidRDefault="009635E3" w14:paraId="675EB6CF" w14:textId="3A94956C">
            <w:pPr>
              <w:spacing w:after="0" w:line="240" w:lineRule="auto"/>
            </w:pPr>
            <w:r>
              <w:t>7.</w:t>
            </w:r>
            <w:r>
              <w:tab/>
            </w:r>
            <w:r>
              <w:t>Data Preprocessing 1</w:t>
            </w:r>
            <w:r>
              <w:t>/</w:t>
            </w:r>
            <w:r>
              <w:t>Class Presentation</w:t>
            </w:r>
          </w:p>
          <w:p w:rsidR="009635E3" w:rsidP="009635E3" w:rsidRDefault="009635E3" w14:paraId="379804D5" w14:textId="77777777">
            <w:pPr>
              <w:spacing w:after="0" w:line="240" w:lineRule="auto"/>
            </w:pPr>
            <w:r>
              <w:t>8.</w:t>
            </w:r>
            <w:r>
              <w:tab/>
            </w:r>
            <w:r>
              <w:t>Review and Discussion</w:t>
            </w:r>
          </w:p>
          <w:p w:rsidR="009635E3" w:rsidP="009635E3" w:rsidRDefault="009635E3" w14:paraId="5DFE2CDA" w14:textId="77777777">
            <w:pPr>
              <w:spacing w:after="0" w:line="240" w:lineRule="auto"/>
            </w:pPr>
            <w:r>
              <w:tab/>
            </w:r>
            <w:r>
              <w:t>Midterm Examination</w:t>
            </w:r>
          </w:p>
          <w:p w:rsidR="009635E3" w:rsidP="009635E3" w:rsidRDefault="009635E3" w14:paraId="7B0BA05A" w14:textId="77777777">
            <w:pPr>
              <w:spacing w:after="0" w:line="240" w:lineRule="auto"/>
            </w:pPr>
            <w:r>
              <w:t>9</w:t>
            </w:r>
            <w:r>
              <w:tab/>
            </w:r>
            <w:r>
              <w:t>Data Preprocessing 2</w:t>
            </w:r>
          </w:p>
          <w:p w:rsidR="009635E3" w:rsidP="009635E3" w:rsidRDefault="009635E3" w14:paraId="081391E3" w14:textId="77777777">
            <w:pPr>
              <w:spacing w:after="0" w:line="240" w:lineRule="auto"/>
            </w:pPr>
            <w:r>
              <w:t>10</w:t>
            </w:r>
            <w:r>
              <w:tab/>
            </w:r>
            <w:r>
              <w:t>Statistical Inference</w:t>
            </w:r>
          </w:p>
          <w:p w:rsidR="009635E3" w:rsidP="009635E3" w:rsidRDefault="009635E3" w14:paraId="71D0683C" w14:textId="77777777">
            <w:pPr>
              <w:spacing w:after="0" w:line="240" w:lineRule="auto"/>
            </w:pPr>
            <w:r>
              <w:t>11</w:t>
            </w:r>
            <w:r>
              <w:tab/>
            </w:r>
            <w:r>
              <w:t>Machine Learning for Data Science 1</w:t>
            </w:r>
          </w:p>
          <w:p w:rsidR="009635E3" w:rsidP="009635E3" w:rsidRDefault="009635E3" w14:paraId="633BBD88" w14:textId="77777777">
            <w:pPr>
              <w:spacing w:after="0" w:line="240" w:lineRule="auto"/>
            </w:pPr>
            <w:r>
              <w:t>12</w:t>
            </w:r>
            <w:r>
              <w:tab/>
            </w:r>
            <w:r>
              <w:t>Machine Learning for Data Science 2</w:t>
            </w:r>
          </w:p>
          <w:p w:rsidR="009635E3" w:rsidP="009635E3" w:rsidRDefault="009635E3" w14:paraId="05E2EE70" w14:textId="77777777">
            <w:pPr>
              <w:spacing w:after="0" w:line="240" w:lineRule="auto"/>
            </w:pPr>
            <w:r>
              <w:t>13</w:t>
            </w:r>
            <w:r>
              <w:tab/>
            </w:r>
            <w:r>
              <w:t>Machine Learning for Data Science 3</w:t>
            </w:r>
          </w:p>
          <w:p w:rsidR="009635E3" w:rsidP="009635E3" w:rsidRDefault="009635E3" w14:paraId="6DE204F8" w14:textId="77777777">
            <w:pPr>
              <w:spacing w:after="0" w:line="240" w:lineRule="auto"/>
            </w:pPr>
            <w:r>
              <w:t>14</w:t>
            </w:r>
            <w:r>
              <w:tab/>
            </w:r>
            <w:r>
              <w:t>Machine Learning for Data Science 4</w:t>
            </w:r>
          </w:p>
          <w:p w:rsidR="009635E3" w:rsidP="009635E3" w:rsidRDefault="009635E3" w14:paraId="12E58679" w14:textId="77777777">
            <w:pPr>
              <w:spacing w:after="0" w:line="240" w:lineRule="auto"/>
            </w:pPr>
            <w:r>
              <w:t>15</w:t>
            </w:r>
            <w:r>
              <w:tab/>
            </w:r>
            <w:r>
              <w:t>Presentation</w:t>
            </w:r>
          </w:p>
          <w:p w:rsidR="009635E3" w:rsidP="009635E3" w:rsidRDefault="009635E3" w14:paraId="7AE48394" w14:textId="0A64847C">
            <w:r>
              <w:tab/>
            </w:r>
            <w:r>
              <w:t>Final Examination</w:t>
            </w:r>
          </w:p>
        </w:tc>
        <w:tc>
          <w:tcPr>
            <w:tcW w:w="3235" w:type="dxa"/>
            <w:tcMar/>
          </w:tcPr>
          <w:p w:rsidR="009635E3" w:rsidRDefault="009635E3" w14:paraId="08DDB455" w14:textId="77777777">
            <w:r w:rsidR="009635E3">
              <w:rPr/>
              <w:t>Assessment</w:t>
            </w:r>
          </w:p>
          <w:p w:rsidR="009635E3" w:rsidP="43ED7565" w:rsidRDefault="009635E3" w14:paraId="19F77E8D" w14:textId="59C8C3A1">
            <w:pPr>
              <w:pStyle w:val="ListParagraph"/>
              <w:numPr>
                <w:ilvl w:val="0"/>
                <w:numId w:val="1"/>
              </w:numPr>
              <w:rPr>
                <w:rFonts w:ascii="Calibri" w:hAnsi="Calibri" w:eastAsia="Calibri" w:cs="Calibri"/>
                <w:b w:val="0"/>
                <w:bCs w:val="0"/>
                <w:i w:val="0"/>
                <w:iCs w:val="0"/>
                <w:caps w:val="0"/>
                <w:smallCaps w:val="0"/>
                <w:noProof w:val="0"/>
                <w:color w:val="000000" w:themeColor="text1" w:themeTint="FF" w:themeShade="FF"/>
                <w:sz w:val="22"/>
                <w:szCs w:val="22"/>
                <w:lang w:val="en-US"/>
              </w:rPr>
            </w:pPr>
            <w:r w:rsidRPr="43ED7565" w:rsidR="68A63FB6">
              <w:rPr>
                <w:rFonts w:ascii="Calibri" w:hAnsi="Calibri" w:eastAsia="Calibri" w:cs="Calibri"/>
                <w:b w:val="0"/>
                <w:bCs w:val="0"/>
                <w:i w:val="0"/>
                <w:iCs w:val="0"/>
                <w:caps w:val="0"/>
                <w:smallCaps w:val="0"/>
                <w:noProof w:val="0"/>
                <w:color w:val="000000" w:themeColor="text1" w:themeTint="FF" w:themeShade="FF"/>
                <w:sz w:val="22"/>
                <w:szCs w:val="22"/>
                <w:lang w:val="en-US"/>
              </w:rPr>
              <w:t>Assessment</w:t>
            </w:r>
          </w:p>
          <w:p w:rsidR="009635E3" w:rsidP="735FF59B" w:rsidRDefault="009635E3" w14:paraId="65C75288" w14:textId="12AD5514">
            <w:pPr>
              <w:pStyle w:val="ListParagraph"/>
              <w:numPr>
                <w:ilvl w:val="0"/>
                <w:numId w:val="1"/>
              </w:numPr>
              <w:spacing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735FF59B" w:rsidR="68A63FB6">
              <w:rPr>
                <w:rFonts w:ascii="Calibri" w:hAnsi="Calibri" w:eastAsia="Calibri" w:cs="Calibri"/>
                <w:b w:val="0"/>
                <w:bCs w:val="0"/>
                <w:i w:val="0"/>
                <w:iCs w:val="0"/>
                <w:caps w:val="0"/>
                <w:smallCaps w:val="0"/>
                <w:noProof w:val="0"/>
                <w:color w:val="000000" w:themeColor="text1" w:themeTint="FF" w:themeShade="FF"/>
                <w:sz w:val="22"/>
                <w:szCs w:val="22"/>
                <w:lang w:val="en-US"/>
              </w:rPr>
              <w:t xml:space="preserve">In-class assignments + mini-project </w:t>
            </w:r>
            <w:r w:rsidRPr="735FF59B" w:rsidR="00D354A7">
              <w:rPr>
                <w:rFonts w:ascii="Calibri" w:hAnsi="Calibri" w:eastAsia="Calibri" w:cs="Calibri"/>
                <w:b w:val="0"/>
                <w:bCs w:val="0"/>
                <w:i w:val="0"/>
                <w:iCs w:val="0"/>
                <w:caps w:val="0"/>
                <w:smallCaps w:val="0"/>
                <w:noProof w:val="0"/>
                <w:color w:val="000000" w:themeColor="text1" w:themeTint="FF" w:themeShade="FF"/>
                <w:sz w:val="22"/>
                <w:szCs w:val="22"/>
                <w:lang w:val="en-US"/>
              </w:rPr>
              <w:t>4</w:t>
            </w:r>
            <w:r w:rsidRPr="735FF59B" w:rsidR="68A63FB6">
              <w:rPr>
                <w:rFonts w:ascii="Calibri" w:hAnsi="Calibri" w:eastAsia="Calibri" w:cs="Calibri"/>
                <w:b w:val="0"/>
                <w:bCs w:val="0"/>
                <w:i w:val="0"/>
                <w:iCs w:val="0"/>
                <w:caps w:val="0"/>
                <w:smallCaps w:val="0"/>
                <w:noProof w:val="0"/>
                <w:color w:val="000000" w:themeColor="text1" w:themeTint="FF" w:themeShade="FF"/>
                <w:sz w:val="22"/>
                <w:szCs w:val="22"/>
                <w:lang w:val="en-US"/>
              </w:rPr>
              <w:t>0</w:t>
            </w:r>
          </w:p>
          <w:p w:rsidR="009635E3" w:rsidP="735FF59B" w:rsidRDefault="009635E3" w14:paraId="7732B750" w14:textId="7051A687">
            <w:pPr>
              <w:pStyle w:val="ListParagraph"/>
              <w:numPr>
                <w:ilvl w:val="0"/>
                <w:numId w:val="1"/>
              </w:numPr>
              <w:spacing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735FF59B" w:rsidR="68A63FB6">
              <w:rPr>
                <w:rFonts w:ascii="Calibri" w:hAnsi="Calibri" w:eastAsia="Calibri" w:cs="Calibri"/>
                <w:b w:val="0"/>
                <w:bCs w:val="0"/>
                <w:i w:val="0"/>
                <w:iCs w:val="0"/>
                <w:caps w:val="0"/>
                <w:smallCaps w:val="0"/>
                <w:noProof w:val="0"/>
                <w:color w:val="000000" w:themeColor="text1" w:themeTint="FF" w:themeShade="FF"/>
                <w:sz w:val="22"/>
                <w:szCs w:val="22"/>
                <w:lang w:val="en-US"/>
              </w:rPr>
              <w:t xml:space="preserve">Midterm </w:t>
            </w:r>
            <w:r w:rsidRPr="735FF59B" w:rsidR="08E4D0C6">
              <w:rPr>
                <w:rFonts w:ascii="Calibri" w:hAnsi="Calibri" w:eastAsia="Calibri" w:cs="Calibri"/>
                <w:b w:val="0"/>
                <w:bCs w:val="0"/>
                <w:i w:val="0"/>
                <w:iCs w:val="0"/>
                <w:caps w:val="0"/>
                <w:smallCaps w:val="0"/>
                <w:noProof w:val="0"/>
                <w:color w:val="000000" w:themeColor="text1" w:themeTint="FF" w:themeShade="FF"/>
                <w:sz w:val="22"/>
                <w:szCs w:val="22"/>
                <w:lang w:val="en-US"/>
              </w:rPr>
              <w:t>2</w:t>
            </w:r>
            <w:r w:rsidRPr="735FF59B" w:rsidR="68A63FB6">
              <w:rPr>
                <w:rFonts w:ascii="Calibri" w:hAnsi="Calibri" w:eastAsia="Calibri" w:cs="Calibri"/>
                <w:b w:val="0"/>
                <w:bCs w:val="0"/>
                <w:i w:val="0"/>
                <w:iCs w:val="0"/>
                <w:caps w:val="0"/>
                <w:smallCaps w:val="0"/>
                <w:noProof w:val="0"/>
                <w:color w:val="000000" w:themeColor="text1" w:themeTint="FF" w:themeShade="FF"/>
                <w:sz w:val="22"/>
                <w:szCs w:val="22"/>
                <w:lang w:val="en-US"/>
              </w:rPr>
              <w:t>0</w:t>
            </w:r>
          </w:p>
          <w:p w:rsidR="009635E3" w:rsidP="43ED7565" w:rsidRDefault="009635E3" w14:paraId="18F023B2" w14:textId="433B880C">
            <w:pPr>
              <w:pStyle w:val="ListParagraph"/>
              <w:numPr>
                <w:ilvl w:val="0"/>
                <w:numId w:val="1"/>
              </w:numPr>
              <w:spacing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43ED7565" w:rsidR="68A63FB6">
              <w:rPr>
                <w:rFonts w:ascii="Calibri" w:hAnsi="Calibri" w:eastAsia="Calibri" w:cs="Calibri"/>
                <w:b w:val="0"/>
                <w:bCs w:val="0"/>
                <w:i w:val="0"/>
                <w:iCs w:val="0"/>
                <w:caps w:val="0"/>
                <w:smallCaps w:val="0"/>
                <w:noProof w:val="0"/>
                <w:color w:val="000000" w:themeColor="text1" w:themeTint="FF" w:themeShade="FF"/>
                <w:sz w:val="22"/>
                <w:szCs w:val="22"/>
                <w:lang w:val="en-US"/>
              </w:rPr>
              <w:t>Final 40</w:t>
            </w:r>
          </w:p>
          <w:p w:rsidR="009635E3" w:rsidP="43ED7565" w:rsidRDefault="009635E3" w14:paraId="2B98B1B7" w14:textId="7DFB1671">
            <w:pPr>
              <w:pStyle w:val="Normal"/>
              <w:ind w:left="0"/>
            </w:pPr>
          </w:p>
        </w:tc>
      </w:tr>
    </w:tbl>
    <w:p w:rsidR="009635E3" w:rsidRDefault="009635E3" w14:paraId="4A85E4C8" w14:textId="77777777"/>
    <w:sectPr w:rsidR="009635E3">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
    <w:nsid w:val="7652ba3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
    <w:nsid w:val="2cc240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
    <w:nsid w:val="35bd5be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335D2418"/>
    <w:multiLevelType w:val="hybridMultilevel"/>
    <w:tmpl w:val="CC3E15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4">
    <w:abstractNumId w:val="3"/>
  </w:num>
  <w:num w:numId="3">
    <w:abstractNumId w:val="2"/>
  </w:num>
  <w:num w:numId="2">
    <w:abstractNumId w:val="1"/>
  </w:num>
  <w:num w:numId="1" w16cid:durableId="98835688">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80"/>
  <w:trackRevisions w:val="false"/>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Mbc0NzAxNjKxMLFQ0lEKTi0uzszPAykwrAUAgaqlBCwAAAA="/>
  </w:docVars>
  <w:rsids>
    <w:rsidRoot w:val="009635E3"/>
    <w:rsid w:val="002F3C45"/>
    <w:rsid w:val="00473C12"/>
    <w:rsid w:val="009635E3"/>
    <w:rsid w:val="00D354A7"/>
    <w:rsid w:val="08E4D0C6"/>
    <w:rsid w:val="43ED7565"/>
    <w:rsid w:val="68A63FB6"/>
    <w:rsid w:val="735FF59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0E8BC"/>
  <w15:chartTrackingRefBased/>
  <w15:docId w15:val="{5355730E-3605-4D34-8EDE-256DFB7A52C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9635E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9635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2.xml" Id="rId8" /><Relationship Type="http://schemas.openxmlformats.org/officeDocument/2006/relationships/settings" Target="settings.xml" Id="rId3" /><Relationship Type="http://schemas.openxmlformats.org/officeDocument/2006/relationships/customXml" Target="../customXml/item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customXml" Target="../customXml/item3.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AF0195F3E8444F9017FC81EA71F5BF" ma:contentTypeVersion="4" ma:contentTypeDescription="Create a new document." ma:contentTypeScope="" ma:versionID="82c17deb5aa8b1c086216906c739f21a">
  <xsd:schema xmlns:xsd="http://www.w3.org/2001/XMLSchema" xmlns:xs="http://www.w3.org/2001/XMLSchema" xmlns:p="http://schemas.microsoft.com/office/2006/metadata/properties" xmlns:ns2="157d07c3-8433-40ab-8118-5d26171bc8cf" targetNamespace="http://schemas.microsoft.com/office/2006/metadata/properties" ma:root="true" ma:fieldsID="58414d3e2b911a7e71de5b307fd9df67" ns2:_="">
    <xsd:import namespace="157d07c3-8433-40ab-8118-5d26171bc8c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d07c3-8433-40ab-8118-5d26171bc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0F8320-1B6B-4341-A7CC-0CC0642DC09A}"/>
</file>

<file path=customXml/itemProps2.xml><?xml version="1.0" encoding="utf-8"?>
<ds:datastoreItem xmlns:ds="http://schemas.openxmlformats.org/officeDocument/2006/customXml" ds:itemID="{AA75CD87-DD1C-45DE-A2B3-A37EFB58003E}"/>
</file>

<file path=customXml/itemProps3.xml><?xml version="1.0" encoding="utf-8"?>
<ds:datastoreItem xmlns:ds="http://schemas.openxmlformats.org/officeDocument/2006/customXml" ds:itemID="{99EFFE9C-695C-4C08-9874-D381BC986B8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HANACHAI THUMTHAWATWORN</dc:creator>
  <keywords/>
  <dc:description/>
  <lastModifiedBy>THANACHAI THUMTHAWATWORN</lastModifiedBy>
  <revision>3</revision>
  <dcterms:created xsi:type="dcterms:W3CDTF">2023-06-09T01:32:00.0000000Z</dcterms:created>
  <dcterms:modified xsi:type="dcterms:W3CDTF">2023-09-29T03:57:39.572193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F0195F3E8444F9017FC81EA71F5BF</vt:lpwstr>
  </property>
</Properties>
</file>